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X44279509af22e23fd67b6f676dff2ca99c5ea69"/>
    <w:p>
      <w:pPr>
        <w:pStyle w:val="Heading1"/>
      </w:pPr>
      <w:r>
        <w:t xml:space="preserve">Internship Application Letter for Midwife Position in Japan Kyot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yoto Maternal Health Center</w:t>
      </w:r>
      <w:r>
        <w:br/>
      </w:r>
      <w:r>
        <w:t xml:space="preserve">100 Shōwa-cho, Nakagyō-ku</w:t>
      </w:r>
      <w:r>
        <w:br/>
      </w:r>
      <w:r>
        <w:t xml:space="preserve">Kyoto, 604-8153</w:t>
      </w:r>
      <w:r>
        <w:br/>
      </w:r>
      <w:r>
        <w:t xml:space="preserve">Japan</w:t>
      </w:r>
    </w:p>
    <w:bookmarkStart w:id="20" w:name="Xd7663b8cebaf62e7ebca52fdd60b7cace0bc62b"/>
    <w:p>
      <w:pPr>
        <w:pStyle w:val="Heading2"/>
      </w:pPr>
      <w:r>
        <w:t xml:space="preserve">Subject: Internship Application for Midwife Position at Kyoto Maternal Health Center</w:t>
      </w:r>
    </w:p>
    <w:p>
      <w:pPr>
        <w:pStyle w:val="FirstParagraph"/>
      </w:pPr>
      <w:r>
        <w:t xml:space="preserve">Dear Hiring Committee,</w:t>
      </w:r>
    </w:p>
    <w:p>
      <w:pPr>
        <w:pStyle w:val="BodyText"/>
      </w:pPr>
      <w:r>
        <w:t xml:space="preserve">I am writing to express my profound enthusiasm for the Midwife Internship Program at Kyoto Maternal Health Center, a distinguished institution deeply embedded in the healthcare fabric of Japan Kyoto. As a dedicated and culturally sensitive midwifery student with extensive theoretical knowledge and hands-on clinical experience, I am confident that my professional aspirations align precisely with the values of excellence, compassion, and cultural integration that define your esteemed center. This Internship Application Letter serves as my formal submission to contribute meaningfully to maternal healthcare in Kyoto while immersing myself in Japan's unique healthcare traditions.</w:t>
      </w:r>
    </w:p>
    <w:p>
      <w:pPr>
        <w:pStyle w:val="BodyText"/>
      </w:pPr>
      <w:r>
        <w:t xml:space="preserve">My journey toward becoming a Midwife has been driven by an unwavering commitment to supporting women through one of life’s most transformative experiences. During my Bachelor of Science in Midwifery at [Your University], I completed rigorous coursework covering prenatal care, labor and delivery management, postpartum support, neonatal care, and ethical decision-making. Crucially, I also undertook specialized training in culturally responsive maternal healthcare—a skillset I believe is essential for successful integration into Japan Kyoto’s healthcare environment. My clinical rotations at [Hospital/Clinic Name] provided hands-on experience assisting in over 150 deliveries across diverse cultural backgrounds, where I learned to adapt communication styles and care protocols to honor each woman’s personal and familial values.</w:t>
      </w:r>
    </w:p>
    <w:p>
      <w:pPr>
        <w:pStyle w:val="BodyText"/>
      </w:pPr>
      <w:r>
        <w:t xml:space="preserve">What sets my application apart is my deep respect for Japan's holistic approach to maternal wellness, particularly as practiced in Kyoto. Unlike urban centers like Tokyo, Kyoto preserves a unique equilibrium between cutting-edge medical technology and centuries-old traditions such as *shinrin-yoku* (forest bathing) and *kampo* (traditional herbal medicine) for postpartum recovery. I have studied how Kyoto-based healthcare providers integrate these elements into evidence-based care, recognizing that true maternal support extends beyond the physical to encompass emotional, spiritual, and cultural well-being. I am eager to learn from your team’s expertise in this nuanced practice during my Internship Program in Japan Kyoto.</w:t>
      </w:r>
    </w:p>
    <w:p>
      <w:pPr>
        <w:pStyle w:val="BodyText"/>
      </w:pPr>
      <w:r>
        <w:t xml:space="preserve">Furthermore, I have proactively prepared for life in Kyoto as an intern. I have completed a 6-month intensive Japanese language course focused on medical terminology, including phrases essential for patient interaction (e.g., "母体の状態を確認しますか？" – *Shi no jōtai wo kakunin shimasu ka?* – "Would you like me to check the mother’s condition?"). I also completed a cultural immersion program in Kyoto, where I volunteered at a community health fair supporting immigrant mothers, gaining firsthand insight into navigating cross-cultural healthcare challenges. This experience solidified my understanding that effective Midwifery requires both technical skill and deep cultural humility—a principle central to Japan's *hajimemashite* (beginning with respect) philosophy.</w:t>
      </w:r>
    </w:p>
    <w:p>
      <w:pPr>
        <w:pStyle w:val="BodyText"/>
      </w:pPr>
      <w:r>
        <w:t xml:space="preserve">I am particularly drawn to Kyoto Maternal Health Center’s reputation for pioneering community-centered maternity care. Your outreach programs, such as the "Kyoto Family Wellness Walks" that combine light prenatal exercise with cultural heritage tours of Gion and Arashiyama, exemplify the kind of integrated approach I aspire to emulate. As a Midwife intern in Japan Kyoto, I am prepared to contribute actively to such initiatives—whether by assisting in community workshops on infant feeding or supporting postpartum women through traditional *hachimitsu* (honey) therapy sessions. My ability to collaborate with multidisciplinary teams, coupled with my fluency in English and emerging Japanese proficiency, positions me to bridge communication gaps between international patients and your clinical staff.</w:t>
      </w:r>
    </w:p>
    <w:p>
      <w:pPr>
        <w:pStyle w:val="BodyText"/>
      </w:pPr>
      <w:r>
        <w:t xml:space="preserve">Japan Kyoto offers an unparalleled setting for midwifery education due to its harmonious blend of historical healthcare wisdom and modern innovation. The city’s low maternal mortality rate—consistently below Japan’s national average—is a testament to systems prioritizing preventive care, community trust, and patient autonomy. I am eager to learn from your team’s approach to balancing these elements while observing how Kyoto’s midwives navigate delicate cultural nuances in a rapidly globalizing society. My internship goal is not merely observational; I aim to support your mission by assisting with prenatal screenings, documenting birth experiences with cultural sensitivity, and participating in postpartum home visits that respect Kyoto’s *kodokushi* (lonely death) prevention initiatives.</w:t>
      </w:r>
    </w:p>
    <w:p>
      <w:pPr>
        <w:pStyle w:val="BodyText"/>
      </w:pPr>
      <w:r>
        <w:t xml:space="preserve">As a candidate deeply invested in the future of maternal healthcare in Japan Kyoto, I understand the significance of this Internship Program. I recognize that Japan’s aging population and declining birthrate present both challenges and opportunities for midwifery innovation—a context where your center is a national leader. My long-term vision includes developing culturally adaptive care models that honor Japanese traditions while incorporating global best practices, ultimately contributing to sustainable maternal health outcomes in Kyoto and beyond.</w:t>
      </w:r>
    </w:p>
    <w:p>
      <w:pPr>
        <w:pStyle w:val="BodyText"/>
      </w:pPr>
      <w:r>
        <w:t xml:space="preserve">I am fully committed to adhering to all legal requirements for foreign interns in Japan, including securing the appropriate internship visa through your institution. I have researched Kyoto’s living arrangements and am prepared to reside in the city during my internship period, actively engaging with local communities through language exchange programs. My portfolio includes certifications in CPR, neonatal resuscitation (NRP), and Japanese-English medical translation (pending), all of which I am prepared to share upon request.</w:t>
      </w:r>
    </w:p>
    <w:p>
      <w:pPr>
        <w:pStyle w:val="BodyText"/>
      </w:pPr>
      <w:r>
        <w:t xml:space="preserve">Thank you for considering my application for this prestigious Internship Program as a Midwife candidate in Japan Kyoto. I have attached my CV, academic transcripts, and letters of recommendation for your review. I welcome the opportunity to discuss how my skills in patient-centered care, cultural adaptability, and clinical competence can support Kyoto Maternal Health Center’s mission. Please feel free to contact me at your earliest convenience to schedule an interview.</w:t>
      </w:r>
    </w:p>
    <w:p>
      <w:pPr>
        <w:pStyle w:val="BodyText"/>
      </w:pPr>
      <w:r>
        <w:t xml:space="preserve">With profound respect for Japan’s healthcare legacy and unwavering dedication to maternal wellness,</w:t>
      </w:r>
    </w:p>
    <w:p>
      <w:pPr>
        <w:pStyle w:val="BodyText"/>
      </w:pPr>
      <w:r>
        <w:t xml:space="preserve">Sincerely,</w:t>
      </w:r>
      <w:r>
        <w:br/>
      </w:r>
      <w:r>
        <w:t xml:space="preserve">[Your Full Name]</w:t>
      </w:r>
      <w:r>
        <w:br/>
      </w:r>
      <w:r>
        <w:t xml:space="preserve">[Your University/Current 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Japan Kyoto</dc:title>
  <dc:creator/>
  <dc:language>en</dc:language>
  <cp:keywords/>
  <dcterms:created xsi:type="dcterms:W3CDTF">2026-07-23T17:18:37Z</dcterms:created>
  <dcterms:modified xsi:type="dcterms:W3CDTF">2026-07-23T17:18:37Z</dcterms:modified>
</cp:coreProperties>
</file>

<file path=docProps/custom.xml><?xml version="1.0" encoding="utf-8"?>
<Properties xmlns="http://schemas.openxmlformats.org/officeDocument/2006/custom-properties" xmlns:vt="http://schemas.openxmlformats.org/officeDocument/2006/docPropsVTypes"/>
</file>